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D2CDD" w14:textId="61951288" w:rsidR="00AD7145" w:rsidRDefault="003A733E" w:rsidP="00052837">
      <w:pPr>
        <w:jc w:val="center"/>
        <w:rPr>
          <w:rFonts w:cs="Times New Roman"/>
          <w:sz w:val="36"/>
          <w:szCs w:val="36"/>
        </w:rPr>
      </w:pPr>
      <w:r>
        <w:rPr>
          <w:rFonts w:cs="宋体" w:hint="eastAsia"/>
          <w:sz w:val="36"/>
          <w:szCs w:val="36"/>
        </w:rPr>
        <w:t>2020</w:t>
      </w:r>
      <w:r>
        <w:rPr>
          <w:rFonts w:cs="宋体" w:hint="eastAsia"/>
          <w:sz w:val="36"/>
          <w:szCs w:val="36"/>
        </w:rPr>
        <w:t>年“华为杯”中国</w:t>
      </w:r>
      <w:r w:rsidR="00AD7145">
        <w:rPr>
          <w:rFonts w:cs="宋体" w:hint="eastAsia"/>
          <w:sz w:val="36"/>
          <w:szCs w:val="36"/>
        </w:rPr>
        <w:t>研究生数学建模竞赛指导教师报名表</w:t>
      </w:r>
    </w:p>
    <w:tbl>
      <w:tblPr>
        <w:tblW w:w="1396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48"/>
        <w:gridCol w:w="1276"/>
        <w:gridCol w:w="2693"/>
        <w:gridCol w:w="2410"/>
        <w:gridCol w:w="2977"/>
        <w:gridCol w:w="3261"/>
      </w:tblGrid>
      <w:tr w:rsidR="00C34EC0" w:rsidRPr="00CB7E20" w14:paraId="5D61D893" w14:textId="77777777" w:rsidTr="00C34EC0">
        <w:trPr>
          <w:trHeight w:val="924"/>
        </w:trPr>
        <w:tc>
          <w:tcPr>
            <w:tcW w:w="1348" w:type="dxa"/>
            <w:vAlign w:val="center"/>
          </w:tcPr>
          <w:p w14:paraId="183EF0D5" w14:textId="77777777" w:rsidR="00C34EC0" w:rsidRPr="00CB7E20" w:rsidRDefault="00C34EC0" w:rsidP="00C34EC0">
            <w:pPr>
              <w:spacing w:beforeLines="50" w:before="156" w:afterLines="50" w:after="156"/>
              <w:jc w:val="center"/>
              <w:rPr>
                <w:rFonts w:cs="Times New Roman"/>
                <w:sz w:val="28"/>
                <w:szCs w:val="28"/>
              </w:rPr>
            </w:pPr>
            <w:r w:rsidRPr="00CB7E20">
              <w:rPr>
                <w:rFonts w:cs="宋体" w:hint="eastAsia"/>
                <w:sz w:val="28"/>
                <w:szCs w:val="28"/>
              </w:rPr>
              <w:t>姓名</w:t>
            </w:r>
          </w:p>
        </w:tc>
        <w:tc>
          <w:tcPr>
            <w:tcW w:w="1276" w:type="dxa"/>
            <w:vAlign w:val="center"/>
          </w:tcPr>
          <w:p w14:paraId="41A9C6FD" w14:textId="77777777" w:rsidR="00C34EC0" w:rsidRPr="00CB7E20" w:rsidRDefault="00C34EC0" w:rsidP="00C34EC0">
            <w:pPr>
              <w:spacing w:beforeLines="50" w:before="156" w:afterLines="50" w:after="156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宋体" w:hint="eastAsia"/>
                <w:sz w:val="28"/>
                <w:szCs w:val="28"/>
              </w:rPr>
              <w:t>工号</w:t>
            </w:r>
          </w:p>
        </w:tc>
        <w:tc>
          <w:tcPr>
            <w:tcW w:w="2693" w:type="dxa"/>
            <w:vAlign w:val="center"/>
          </w:tcPr>
          <w:p w14:paraId="2943A6D0" w14:textId="77777777" w:rsidR="00C34EC0" w:rsidRPr="00CB7E20" w:rsidRDefault="00C34EC0" w:rsidP="00C34EC0">
            <w:pPr>
              <w:spacing w:beforeLines="50" w:before="156" w:afterLines="50" w:after="156"/>
              <w:jc w:val="center"/>
              <w:rPr>
                <w:rFonts w:cs="Times New Roman"/>
                <w:sz w:val="28"/>
                <w:szCs w:val="28"/>
              </w:rPr>
            </w:pPr>
            <w:r w:rsidRPr="00CB7E20">
              <w:rPr>
                <w:rFonts w:cs="宋体" w:hint="eastAsia"/>
                <w:sz w:val="28"/>
                <w:szCs w:val="28"/>
              </w:rPr>
              <w:t>所在学院</w:t>
            </w:r>
          </w:p>
        </w:tc>
        <w:tc>
          <w:tcPr>
            <w:tcW w:w="2410" w:type="dxa"/>
            <w:vAlign w:val="center"/>
          </w:tcPr>
          <w:p w14:paraId="2363374E" w14:textId="77777777" w:rsidR="00C34EC0" w:rsidRPr="00CB7E20" w:rsidRDefault="00C34EC0" w:rsidP="00C34EC0">
            <w:pPr>
              <w:spacing w:beforeLines="50" w:before="156" w:afterLines="50" w:after="156"/>
              <w:jc w:val="center"/>
              <w:rPr>
                <w:rFonts w:cs="Times New Roman"/>
                <w:sz w:val="28"/>
                <w:szCs w:val="28"/>
              </w:rPr>
            </w:pPr>
            <w:r w:rsidRPr="00CB7E20">
              <w:rPr>
                <w:rFonts w:cs="宋体" w:hint="eastAsia"/>
                <w:sz w:val="28"/>
                <w:szCs w:val="28"/>
              </w:rPr>
              <w:t>手机</w:t>
            </w:r>
          </w:p>
        </w:tc>
        <w:tc>
          <w:tcPr>
            <w:tcW w:w="2977" w:type="dxa"/>
            <w:vAlign w:val="center"/>
          </w:tcPr>
          <w:p w14:paraId="304D7897" w14:textId="77777777" w:rsidR="00C34EC0" w:rsidRPr="00CB7E20" w:rsidRDefault="00C34EC0" w:rsidP="00C34EC0">
            <w:pPr>
              <w:spacing w:beforeLines="50" w:before="156" w:afterLines="50" w:after="156"/>
              <w:jc w:val="center"/>
              <w:rPr>
                <w:sz w:val="28"/>
                <w:szCs w:val="28"/>
              </w:rPr>
            </w:pPr>
            <w:r w:rsidRPr="00CB7E20">
              <w:rPr>
                <w:sz w:val="28"/>
                <w:szCs w:val="28"/>
              </w:rPr>
              <w:t>Email</w:t>
            </w:r>
          </w:p>
        </w:tc>
        <w:tc>
          <w:tcPr>
            <w:tcW w:w="3261" w:type="dxa"/>
          </w:tcPr>
          <w:p w14:paraId="2717F6C0" w14:textId="5D74B943" w:rsidR="00C34EC0" w:rsidRPr="00CB7E20" w:rsidRDefault="009E77DE" w:rsidP="009E77DE">
            <w:pPr>
              <w:spacing w:beforeLines="50" w:before="156" w:afterLines="50" w:after="156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数学建模</w:t>
            </w:r>
            <w:r w:rsidR="00C34EC0">
              <w:rPr>
                <w:sz w:val="28"/>
                <w:szCs w:val="28"/>
              </w:rPr>
              <w:t>获奖经历</w:t>
            </w:r>
          </w:p>
        </w:tc>
      </w:tr>
      <w:tr w:rsidR="00C34EC0" w:rsidRPr="00CB7E20" w14:paraId="50C24DAB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0DBE5B6B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AC5CD72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71676361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65C7FB1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59B8217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3261" w:type="dxa"/>
          </w:tcPr>
          <w:p w14:paraId="79DA8F8F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</w:tr>
      <w:tr w:rsidR="00C34EC0" w:rsidRPr="00CB7E20" w14:paraId="0AD29EF5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492A888A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FC4F3CA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41C98E89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C6DE4E0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EF24DAD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3261" w:type="dxa"/>
          </w:tcPr>
          <w:p w14:paraId="409AB9B1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</w:tr>
      <w:tr w:rsidR="00C34EC0" w:rsidRPr="00CB7E20" w14:paraId="78420248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4D28E6CF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2B69D1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5D874FDD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B0FC26E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16A2B414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3261" w:type="dxa"/>
          </w:tcPr>
          <w:p w14:paraId="7AE32CFE" w14:textId="77777777" w:rsidR="00C34EC0" w:rsidRPr="00CB7E20" w:rsidRDefault="00C34EC0" w:rsidP="00A04F56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</w:tr>
      <w:tr w:rsidR="00C34EC0" w:rsidRPr="00CB7E20" w14:paraId="31A268D3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175E87A9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087097B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7783782A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09A5E437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3C30B652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3261" w:type="dxa"/>
          </w:tcPr>
          <w:p w14:paraId="33CF454D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</w:tr>
      <w:tr w:rsidR="00C34EC0" w:rsidRPr="00CB7E20" w14:paraId="5C83DEC5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3E9C35ED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9CDA5AF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3159E339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606EC178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1401088A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3261" w:type="dxa"/>
          </w:tcPr>
          <w:p w14:paraId="06B157D9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</w:tr>
      <w:tr w:rsidR="00C34EC0" w:rsidRPr="00CB7E20" w14:paraId="49D43D1F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4A061B95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75D122C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788F032A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217952A7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66495D4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3261" w:type="dxa"/>
          </w:tcPr>
          <w:p w14:paraId="1BD4B298" w14:textId="77777777" w:rsidR="00C34EC0" w:rsidRPr="00CB7E20" w:rsidRDefault="00C34EC0" w:rsidP="00ED3758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</w:tr>
      <w:tr w:rsidR="00C34EC0" w14:paraId="57412A4F" w14:textId="77777777" w:rsidTr="00C34EC0">
        <w:trPr>
          <w:trHeight w:val="753"/>
        </w:trPr>
        <w:tc>
          <w:tcPr>
            <w:tcW w:w="1348" w:type="dxa"/>
            <w:vAlign w:val="center"/>
          </w:tcPr>
          <w:p w14:paraId="6E39A82C" w14:textId="77777777" w:rsidR="00C34EC0" w:rsidRDefault="00C34EC0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4F59EFD" w14:textId="77777777" w:rsidR="00C34EC0" w:rsidRPr="00CB7E20" w:rsidRDefault="00C34EC0" w:rsidP="003D47F3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4DE12541" w14:textId="77777777" w:rsidR="00C34EC0" w:rsidRDefault="00C34EC0">
            <w:pPr>
              <w:widowControl/>
              <w:jc w:val="center"/>
              <w:rPr>
                <w:rFonts w:ascii="宋体" w:cs="Times New Roman"/>
                <w:kern w:val="0"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515F042E" w14:textId="77777777" w:rsidR="00C34EC0" w:rsidRPr="00847A44" w:rsidRDefault="00C34EC0">
            <w:pPr>
              <w:widowControl/>
              <w:jc w:val="center"/>
              <w:rPr>
                <w:rFonts w:cs="Times New Roman"/>
              </w:rPr>
            </w:pPr>
          </w:p>
        </w:tc>
        <w:tc>
          <w:tcPr>
            <w:tcW w:w="2977" w:type="dxa"/>
          </w:tcPr>
          <w:p w14:paraId="4530432F" w14:textId="77777777" w:rsidR="00C34EC0" w:rsidRPr="00847A44" w:rsidRDefault="00C34EC0">
            <w:pPr>
              <w:widowControl/>
              <w:jc w:val="center"/>
              <w:rPr>
                <w:rFonts w:cs="Times New Roman"/>
              </w:rPr>
            </w:pPr>
          </w:p>
        </w:tc>
        <w:tc>
          <w:tcPr>
            <w:tcW w:w="3261" w:type="dxa"/>
          </w:tcPr>
          <w:p w14:paraId="678E402F" w14:textId="77777777" w:rsidR="00C34EC0" w:rsidRPr="00847A44" w:rsidRDefault="00C34EC0">
            <w:pPr>
              <w:widowControl/>
              <w:jc w:val="center"/>
              <w:rPr>
                <w:rFonts w:cs="Times New Roman"/>
              </w:rPr>
            </w:pPr>
          </w:p>
        </w:tc>
      </w:tr>
    </w:tbl>
    <w:p w14:paraId="7A00ED5D" w14:textId="77777777" w:rsidR="00AD7145" w:rsidRPr="007935C5" w:rsidRDefault="00AD7145">
      <w:pPr>
        <w:rPr>
          <w:rFonts w:ascii="宋体" w:cs="Times New Roman"/>
          <w:kern w:val="0"/>
          <w:sz w:val="24"/>
          <w:szCs w:val="24"/>
        </w:rPr>
      </w:pPr>
    </w:p>
    <w:sectPr w:rsidR="00AD7145" w:rsidRPr="007935C5" w:rsidSect="00F9118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E6E491" w14:textId="77777777" w:rsidR="00DB4048" w:rsidRDefault="00DB4048" w:rsidP="00C34EC0">
      <w:r>
        <w:separator/>
      </w:r>
    </w:p>
  </w:endnote>
  <w:endnote w:type="continuationSeparator" w:id="0">
    <w:p w14:paraId="09787156" w14:textId="77777777" w:rsidR="00DB4048" w:rsidRDefault="00DB4048" w:rsidP="00C34E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B7F2D" w14:textId="77777777" w:rsidR="00DB4048" w:rsidRDefault="00DB4048" w:rsidP="00C34EC0">
      <w:r>
        <w:separator/>
      </w:r>
    </w:p>
  </w:footnote>
  <w:footnote w:type="continuationSeparator" w:id="0">
    <w:p w14:paraId="3E33EFFC" w14:textId="77777777" w:rsidR="00DB4048" w:rsidRDefault="00DB4048" w:rsidP="00C34E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doNotTrackMoves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AwsTSwsLAwNTdR0lEKTi0uzszPAykwqgUADy1tqSwAAAA="/>
  </w:docVars>
  <w:rsids>
    <w:rsidRoot w:val="7EEE53D4"/>
    <w:rsid w:val="00052837"/>
    <w:rsid w:val="00072A0A"/>
    <w:rsid w:val="000C2276"/>
    <w:rsid w:val="0011465D"/>
    <w:rsid w:val="001151E0"/>
    <w:rsid w:val="0018527A"/>
    <w:rsid w:val="001A28A1"/>
    <w:rsid w:val="0021135D"/>
    <w:rsid w:val="002F4F93"/>
    <w:rsid w:val="002F7C8E"/>
    <w:rsid w:val="003877BC"/>
    <w:rsid w:val="003A733E"/>
    <w:rsid w:val="003D47F3"/>
    <w:rsid w:val="00485118"/>
    <w:rsid w:val="00592902"/>
    <w:rsid w:val="005B441D"/>
    <w:rsid w:val="0062135C"/>
    <w:rsid w:val="00631CE8"/>
    <w:rsid w:val="006726F9"/>
    <w:rsid w:val="006B789D"/>
    <w:rsid w:val="006D635D"/>
    <w:rsid w:val="007935C5"/>
    <w:rsid w:val="007D4C9F"/>
    <w:rsid w:val="00847A44"/>
    <w:rsid w:val="0094396E"/>
    <w:rsid w:val="00996549"/>
    <w:rsid w:val="009E77DE"/>
    <w:rsid w:val="00A04F56"/>
    <w:rsid w:val="00A40733"/>
    <w:rsid w:val="00A903C2"/>
    <w:rsid w:val="00AB2E06"/>
    <w:rsid w:val="00AC7B4F"/>
    <w:rsid w:val="00AD7145"/>
    <w:rsid w:val="00B757E2"/>
    <w:rsid w:val="00C122D2"/>
    <w:rsid w:val="00C34EC0"/>
    <w:rsid w:val="00C46558"/>
    <w:rsid w:val="00C67B55"/>
    <w:rsid w:val="00CB7E20"/>
    <w:rsid w:val="00CF3F09"/>
    <w:rsid w:val="00D51D24"/>
    <w:rsid w:val="00D923D4"/>
    <w:rsid w:val="00DB4048"/>
    <w:rsid w:val="00DB4BB5"/>
    <w:rsid w:val="00E37244"/>
    <w:rsid w:val="00ED3758"/>
    <w:rsid w:val="00F551A0"/>
    <w:rsid w:val="00F91185"/>
    <w:rsid w:val="00F949C2"/>
    <w:rsid w:val="00FA588C"/>
    <w:rsid w:val="00FB0157"/>
    <w:rsid w:val="00FC5939"/>
    <w:rsid w:val="00FF679F"/>
    <w:rsid w:val="7EEE5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59AD3F"/>
  <w15:docId w15:val="{E4307507-504C-412C-B22B-2FF049C0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1" w:uiPriority="0"/>
    <w:lsdException w:name="HTML Bottom of Form" w:locked="1" w:uiPriority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locked="1" w:uiPriority="0"/>
    <w:lsdException w:name="Outline List 1" w:locked="1" w:uiPriority="0"/>
    <w:lsdException w:name="Outline List 2" w:locked="1" w:uiPriority="0"/>
    <w:lsdException w:name="Outline List 3" w:locked="1" w:uiPriority="0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1185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F91185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847A44"/>
    <w:rPr>
      <w:color w:val="0000FF"/>
      <w:u w:val="single"/>
    </w:rPr>
  </w:style>
  <w:style w:type="paragraph" w:styleId="a5">
    <w:name w:val="header"/>
    <w:basedOn w:val="a"/>
    <w:link w:val="a6"/>
    <w:uiPriority w:val="99"/>
    <w:semiHidden/>
    <w:unhideWhenUsed/>
    <w:rsid w:val="00C34E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semiHidden/>
    <w:rsid w:val="00C34EC0"/>
    <w:rPr>
      <w:rFonts w:cs="Calibri"/>
      <w:sz w:val="18"/>
      <w:szCs w:val="18"/>
    </w:rPr>
  </w:style>
  <w:style w:type="paragraph" w:styleId="a7">
    <w:name w:val="footer"/>
    <w:basedOn w:val="a"/>
    <w:link w:val="a8"/>
    <w:uiPriority w:val="99"/>
    <w:semiHidden/>
    <w:unhideWhenUsed/>
    <w:rsid w:val="00C34E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semiHidden/>
    <w:rsid w:val="00C34EC0"/>
    <w:rPr>
      <w:rFonts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123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</Words>
  <Characters>95</Characters>
  <Application>Microsoft Office Word</Application>
  <DocSecurity>0</DocSecurity>
  <Lines>1</Lines>
  <Paragraphs>1</Paragraphs>
  <ScaleCrop>false</ScaleCrop>
  <Company>微软中国</Company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1426840001</dc:creator>
  <cp:keywords/>
  <dc:description/>
  <cp:lastModifiedBy>王 泽佳</cp:lastModifiedBy>
  <cp:revision>18</cp:revision>
  <dcterms:created xsi:type="dcterms:W3CDTF">2018-05-28T10:05:00Z</dcterms:created>
  <dcterms:modified xsi:type="dcterms:W3CDTF">2020-07-0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